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1D4A5" w14:textId="77777777" w:rsidR="00895A84" w:rsidRPr="005004BC" w:rsidRDefault="00895A84" w:rsidP="002220E2">
      <w:pPr>
        <w:numPr>
          <w:ilvl w:val="12"/>
          <w:numId w:val="0"/>
        </w:numPr>
        <w:rPr>
          <w:rFonts w:asciiTheme="majorHAnsi" w:hAnsiTheme="majorHAnsi"/>
          <w:b/>
          <w:sz w:val="22"/>
          <w:szCs w:val="22"/>
        </w:rPr>
      </w:pPr>
      <w:r w:rsidRPr="005004BC">
        <w:rPr>
          <w:rFonts w:asciiTheme="majorHAnsi" w:hAnsiTheme="majorHAnsi"/>
          <w:b/>
          <w:sz w:val="22"/>
          <w:szCs w:val="22"/>
        </w:rPr>
        <w:t>Principal Investigator:</w:t>
      </w:r>
    </w:p>
    <w:p w14:paraId="4AB784E6" w14:textId="77777777" w:rsidR="00895A84" w:rsidRPr="005004BC" w:rsidRDefault="004849E8" w:rsidP="002220E2">
      <w:pPr>
        <w:numPr>
          <w:ilvl w:val="12"/>
          <w:numId w:val="0"/>
        </w:numPr>
        <w:rPr>
          <w:rFonts w:asciiTheme="majorHAnsi" w:hAnsiTheme="majorHAnsi"/>
          <w:b/>
          <w:sz w:val="22"/>
          <w:szCs w:val="22"/>
        </w:rPr>
      </w:pPr>
      <w:r w:rsidRPr="005004BC">
        <w:rPr>
          <w:rFonts w:asciiTheme="majorHAnsi" w:hAnsiTheme="majorHAnsi"/>
          <w:b/>
          <w:sz w:val="22"/>
          <w:szCs w:val="22"/>
        </w:rPr>
        <w:t>IRB Protocol Number</w:t>
      </w:r>
      <w:r w:rsidR="00895A84" w:rsidRPr="005004BC">
        <w:rPr>
          <w:rFonts w:asciiTheme="majorHAnsi" w:hAnsiTheme="majorHAnsi"/>
          <w:b/>
          <w:sz w:val="22"/>
          <w:szCs w:val="22"/>
        </w:rPr>
        <w:t>:</w:t>
      </w:r>
    </w:p>
    <w:p w14:paraId="7D7245EA" w14:textId="77777777" w:rsidR="00895A84" w:rsidRPr="005004BC" w:rsidRDefault="00895A84" w:rsidP="00CE18D1">
      <w:pPr>
        <w:numPr>
          <w:ilvl w:val="12"/>
          <w:numId w:val="0"/>
        </w:numPr>
        <w:tabs>
          <w:tab w:val="center" w:pos="5112"/>
        </w:tabs>
        <w:rPr>
          <w:rFonts w:asciiTheme="majorHAnsi" w:hAnsiTheme="majorHAnsi"/>
          <w:b/>
          <w:sz w:val="22"/>
          <w:szCs w:val="22"/>
        </w:rPr>
      </w:pPr>
      <w:r w:rsidRPr="005004BC">
        <w:rPr>
          <w:rFonts w:asciiTheme="majorHAnsi" w:hAnsiTheme="majorHAnsi"/>
          <w:b/>
          <w:sz w:val="22"/>
          <w:szCs w:val="22"/>
        </w:rPr>
        <w:t>Protocol Title:</w:t>
      </w:r>
      <w:r w:rsidR="00CE18D1" w:rsidRPr="005004BC">
        <w:rPr>
          <w:rFonts w:asciiTheme="majorHAnsi" w:hAnsiTheme="majorHAnsi"/>
          <w:b/>
          <w:sz w:val="22"/>
          <w:szCs w:val="22"/>
        </w:rPr>
        <w:tab/>
      </w:r>
    </w:p>
    <w:p w14:paraId="23F12476" w14:textId="77777777" w:rsidR="002220E2" w:rsidRPr="005004BC" w:rsidRDefault="004849E8" w:rsidP="003A7B59">
      <w:pPr>
        <w:numPr>
          <w:ilvl w:val="12"/>
          <w:numId w:val="0"/>
        </w:numPr>
        <w:tabs>
          <w:tab w:val="left" w:pos="2396"/>
        </w:tabs>
        <w:rPr>
          <w:rFonts w:asciiTheme="majorHAnsi" w:hAnsiTheme="majorHAnsi"/>
          <w:b/>
          <w:sz w:val="22"/>
          <w:szCs w:val="22"/>
        </w:rPr>
      </w:pPr>
      <w:r w:rsidRPr="005004BC">
        <w:rPr>
          <w:rFonts w:asciiTheme="majorHAnsi" w:hAnsiTheme="majorHAnsi"/>
          <w:b/>
          <w:sz w:val="22"/>
          <w:szCs w:val="22"/>
        </w:rPr>
        <w:t>Sponsor:</w:t>
      </w:r>
      <w:r w:rsidR="003A7B59">
        <w:rPr>
          <w:rFonts w:asciiTheme="majorHAnsi" w:hAnsiTheme="majorHAnsi"/>
          <w:b/>
          <w:sz w:val="22"/>
          <w:szCs w:val="22"/>
        </w:rPr>
        <w:tab/>
      </w:r>
    </w:p>
    <w:p w14:paraId="75107F7B" w14:textId="77777777" w:rsidR="004849E8" w:rsidRPr="005004BC" w:rsidRDefault="004849E8" w:rsidP="002220E2">
      <w:pPr>
        <w:numPr>
          <w:ilvl w:val="12"/>
          <w:numId w:val="0"/>
        </w:numPr>
        <w:rPr>
          <w:rFonts w:asciiTheme="majorHAnsi" w:hAnsiTheme="majorHAnsi"/>
          <w:b/>
          <w:sz w:val="22"/>
          <w:szCs w:val="22"/>
        </w:rPr>
      </w:pPr>
    </w:p>
    <w:p w14:paraId="14F78FDE" w14:textId="4B36496C" w:rsidR="002220E2" w:rsidRPr="005004BC" w:rsidRDefault="00CE18D1" w:rsidP="002220E2">
      <w:pPr>
        <w:numPr>
          <w:ilvl w:val="12"/>
          <w:numId w:val="0"/>
        </w:num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1" w:color="auto"/>
        </w:pBdr>
        <w:shd w:val="pct5" w:color="auto" w:fill="auto"/>
        <w:ind w:right="-90"/>
        <w:jc w:val="center"/>
        <w:rPr>
          <w:rFonts w:asciiTheme="majorHAnsi" w:hAnsiTheme="majorHAnsi"/>
          <w:b/>
          <w:sz w:val="28"/>
          <w:szCs w:val="28"/>
        </w:rPr>
      </w:pPr>
      <w:r w:rsidRPr="005004BC">
        <w:rPr>
          <w:rFonts w:asciiTheme="majorHAnsi" w:hAnsiTheme="majorHAnsi"/>
          <w:b/>
          <w:sz w:val="28"/>
          <w:szCs w:val="28"/>
        </w:rPr>
        <w:t xml:space="preserve">RESEARCH SPECIMEN </w:t>
      </w:r>
      <w:r w:rsidR="00972F5F">
        <w:rPr>
          <w:rFonts w:asciiTheme="majorHAnsi" w:hAnsiTheme="majorHAnsi"/>
          <w:b/>
          <w:sz w:val="28"/>
          <w:szCs w:val="28"/>
        </w:rPr>
        <w:t>DESTRUCTION</w:t>
      </w:r>
      <w:r w:rsidRPr="005004BC">
        <w:rPr>
          <w:rFonts w:asciiTheme="majorHAnsi" w:hAnsiTheme="majorHAnsi"/>
          <w:b/>
          <w:sz w:val="28"/>
          <w:szCs w:val="28"/>
        </w:rPr>
        <w:t xml:space="preserve"> LOG</w:t>
      </w:r>
    </w:p>
    <w:p w14:paraId="7856E6A0" w14:textId="77777777" w:rsidR="002220E2" w:rsidRPr="005004BC" w:rsidRDefault="002220E2" w:rsidP="002220E2">
      <w:pPr>
        <w:numPr>
          <w:ilvl w:val="12"/>
          <w:numId w:val="0"/>
        </w:num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eGrid"/>
        <w:tblW w:w="5108" w:type="pct"/>
        <w:tblLayout w:type="fixed"/>
        <w:tblLook w:val="0000" w:firstRow="0" w:lastRow="0" w:firstColumn="0" w:lastColumn="0" w:noHBand="0" w:noVBand="0"/>
      </w:tblPr>
      <w:tblGrid>
        <w:gridCol w:w="1166"/>
        <w:gridCol w:w="1799"/>
        <w:gridCol w:w="1373"/>
        <w:gridCol w:w="1417"/>
        <w:gridCol w:w="1530"/>
        <w:gridCol w:w="1530"/>
        <w:gridCol w:w="1620"/>
      </w:tblGrid>
      <w:tr w:rsidR="008723EE" w:rsidRPr="005004BC" w14:paraId="64EDFC1E" w14:textId="77777777" w:rsidTr="00972F5F">
        <w:tc>
          <w:tcPr>
            <w:tcW w:w="558" w:type="pct"/>
          </w:tcPr>
          <w:p w14:paraId="38DA840F" w14:textId="77777777" w:rsidR="008723EE" w:rsidRPr="003F4FD5" w:rsidRDefault="008723EE" w:rsidP="00962AE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3208F7B6" w14:textId="77777777" w:rsidR="008723EE" w:rsidRPr="003F4FD5" w:rsidRDefault="008723EE" w:rsidP="00962AE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</w:rPr>
            </w:pPr>
            <w:r w:rsidRPr="003F4FD5">
              <w:rPr>
                <w:rFonts w:asciiTheme="majorHAnsi" w:hAnsiTheme="majorHAnsi"/>
                <w:b/>
                <w:sz w:val="22"/>
              </w:rPr>
              <w:t>SUBJECT</w:t>
            </w:r>
          </w:p>
          <w:p w14:paraId="1D13C6CE" w14:textId="72D8392D" w:rsidR="008723EE" w:rsidRPr="003F4FD5" w:rsidRDefault="00184798" w:rsidP="00962AE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</w:rPr>
              <w:t>ID</w:t>
            </w:r>
          </w:p>
        </w:tc>
        <w:tc>
          <w:tcPr>
            <w:tcW w:w="862" w:type="pct"/>
          </w:tcPr>
          <w:p w14:paraId="1ABE7D78" w14:textId="77777777" w:rsidR="008723EE" w:rsidRPr="003F4FD5" w:rsidRDefault="008723EE" w:rsidP="00962AE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</w:rPr>
            </w:pPr>
          </w:p>
          <w:p w14:paraId="18E013A7" w14:textId="77777777" w:rsidR="008723EE" w:rsidRPr="003F4FD5" w:rsidRDefault="008723EE" w:rsidP="00962AE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</w:rPr>
            </w:pPr>
            <w:r w:rsidRPr="003F4FD5">
              <w:rPr>
                <w:rFonts w:asciiTheme="majorHAnsi" w:hAnsiTheme="majorHAnsi"/>
                <w:b/>
                <w:sz w:val="22"/>
              </w:rPr>
              <w:t>COLLECTION</w:t>
            </w:r>
          </w:p>
          <w:p w14:paraId="675EA3D7" w14:textId="6C16611E" w:rsidR="008723EE" w:rsidRPr="003F4FD5" w:rsidRDefault="008723EE" w:rsidP="00962AE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3F4FD5">
              <w:rPr>
                <w:rFonts w:asciiTheme="majorHAnsi" w:hAnsiTheme="majorHAnsi"/>
                <w:b/>
                <w:sz w:val="22"/>
              </w:rPr>
              <w:t>DATE</w:t>
            </w:r>
            <w:r w:rsidR="00184798">
              <w:rPr>
                <w:rFonts w:asciiTheme="majorHAnsi" w:hAnsiTheme="majorHAnsi"/>
                <w:b/>
                <w:sz w:val="22"/>
              </w:rPr>
              <w:t>/ TIME</w:t>
            </w:r>
          </w:p>
        </w:tc>
        <w:tc>
          <w:tcPr>
            <w:tcW w:w="658" w:type="pct"/>
          </w:tcPr>
          <w:p w14:paraId="34C05575" w14:textId="77777777" w:rsidR="008723EE" w:rsidRPr="003F4FD5" w:rsidRDefault="008723EE" w:rsidP="00962AE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519B47FD" w14:textId="77777777" w:rsidR="008723EE" w:rsidRPr="003F4FD5" w:rsidRDefault="008723EE" w:rsidP="00962AE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</w:rPr>
            </w:pPr>
            <w:r w:rsidRPr="003F4FD5">
              <w:rPr>
                <w:rFonts w:asciiTheme="majorHAnsi" w:hAnsiTheme="majorHAnsi"/>
                <w:b/>
                <w:sz w:val="22"/>
              </w:rPr>
              <w:t>SPECIMEN</w:t>
            </w:r>
          </w:p>
          <w:p w14:paraId="4D25909F" w14:textId="77777777" w:rsidR="008723EE" w:rsidRPr="003F4FD5" w:rsidRDefault="008723EE" w:rsidP="00962AE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  <w:r w:rsidRPr="003F4FD5">
              <w:rPr>
                <w:rFonts w:asciiTheme="majorHAnsi" w:hAnsiTheme="majorHAnsi"/>
                <w:b/>
                <w:sz w:val="22"/>
              </w:rPr>
              <w:t>TYPE</w:t>
            </w:r>
          </w:p>
        </w:tc>
        <w:tc>
          <w:tcPr>
            <w:tcW w:w="679" w:type="pct"/>
          </w:tcPr>
          <w:p w14:paraId="352A0A31" w14:textId="77777777" w:rsidR="008723EE" w:rsidRPr="003F4FD5" w:rsidRDefault="008723EE" w:rsidP="00962AE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28D5B8E4" w14:textId="77777777" w:rsidR="008723EE" w:rsidRPr="003F4FD5" w:rsidRDefault="008723EE" w:rsidP="00962AE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</w:rPr>
            </w:pPr>
            <w:r w:rsidRPr="003F4FD5">
              <w:rPr>
                <w:rFonts w:asciiTheme="majorHAnsi" w:hAnsiTheme="majorHAnsi"/>
                <w:b/>
                <w:sz w:val="22"/>
              </w:rPr>
              <w:t>PROCESSED BY</w:t>
            </w:r>
          </w:p>
        </w:tc>
        <w:tc>
          <w:tcPr>
            <w:tcW w:w="733" w:type="pct"/>
          </w:tcPr>
          <w:p w14:paraId="2A22DA6C" w14:textId="6F8D2364" w:rsidR="008723EE" w:rsidRPr="003F4FD5" w:rsidRDefault="008723EE" w:rsidP="00972F5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</w:rPr>
            </w:pPr>
            <w:r w:rsidRPr="003F4FD5">
              <w:rPr>
                <w:rFonts w:asciiTheme="majorHAnsi" w:hAnsiTheme="majorHAnsi"/>
                <w:b/>
                <w:sz w:val="22"/>
              </w:rPr>
              <w:t xml:space="preserve"># OF SAMPLES </w:t>
            </w:r>
            <w:r w:rsidR="00972F5F">
              <w:rPr>
                <w:rFonts w:asciiTheme="majorHAnsi" w:hAnsiTheme="majorHAnsi"/>
                <w:b/>
                <w:sz w:val="22"/>
              </w:rPr>
              <w:t>DESTROYED</w:t>
            </w:r>
          </w:p>
        </w:tc>
        <w:tc>
          <w:tcPr>
            <w:tcW w:w="733" w:type="pct"/>
          </w:tcPr>
          <w:p w14:paraId="162221AD" w14:textId="77777777" w:rsidR="008723EE" w:rsidRPr="003F4FD5" w:rsidRDefault="008723EE" w:rsidP="00962AE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3672A56B" w14:textId="107D45E9" w:rsidR="008723EE" w:rsidRPr="003F4FD5" w:rsidRDefault="00972F5F" w:rsidP="00972F5F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DATE DESTROYED</w:t>
            </w:r>
          </w:p>
        </w:tc>
        <w:tc>
          <w:tcPr>
            <w:tcW w:w="776" w:type="pct"/>
          </w:tcPr>
          <w:p w14:paraId="6740BCDB" w14:textId="77777777" w:rsidR="008723EE" w:rsidRPr="003F4FD5" w:rsidRDefault="008723EE" w:rsidP="00C27F33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399A063C" w14:textId="18E11410" w:rsidR="008723EE" w:rsidRPr="003F4FD5" w:rsidRDefault="00972F5F" w:rsidP="00C27F33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/>
                <w:sz w:val="22"/>
              </w:rPr>
              <w:t>DESTROYED</w:t>
            </w:r>
            <w:r w:rsidR="008723EE" w:rsidRPr="003F4FD5">
              <w:rPr>
                <w:rFonts w:asciiTheme="majorHAnsi" w:hAnsiTheme="majorHAnsi"/>
                <w:b/>
                <w:sz w:val="22"/>
              </w:rPr>
              <w:t xml:space="preserve"> BY</w:t>
            </w:r>
          </w:p>
        </w:tc>
      </w:tr>
      <w:tr w:rsidR="008723EE" w:rsidRPr="005004BC" w14:paraId="5FB3AEFB" w14:textId="77777777" w:rsidTr="00972F5F">
        <w:tc>
          <w:tcPr>
            <w:tcW w:w="558" w:type="pct"/>
          </w:tcPr>
          <w:p w14:paraId="18EE005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7D8EC8B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69B7E60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4F00A5F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66EC8FA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1C501B71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483977BF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462F8741" w14:textId="77777777" w:rsidTr="00972F5F">
        <w:tc>
          <w:tcPr>
            <w:tcW w:w="558" w:type="pct"/>
          </w:tcPr>
          <w:p w14:paraId="0B4CAFC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1800EC12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766D2289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53D2E43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5C8A1B5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394716F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7748FD6F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22510597" w14:textId="77777777" w:rsidTr="00972F5F">
        <w:tc>
          <w:tcPr>
            <w:tcW w:w="558" w:type="pct"/>
          </w:tcPr>
          <w:p w14:paraId="2864B33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3A3CF0D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4EF0657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7771354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4D160E0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6226158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6A14280A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2A205414" w14:textId="77777777" w:rsidTr="00972F5F">
        <w:tc>
          <w:tcPr>
            <w:tcW w:w="558" w:type="pct"/>
          </w:tcPr>
          <w:p w14:paraId="1950324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34A6492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6A522CB2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6D89915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519986E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09DA2784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112A9845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60B6F288" w14:textId="77777777" w:rsidTr="00972F5F">
        <w:tc>
          <w:tcPr>
            <w:tcW w:w="558" w:type="pct"/>
          </w:tcPr>
          <w:p w14:paraId="354641E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635B356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3D1D6FC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2D556B8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410ACBC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56391BF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67F297D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0655FF1E" w14:textId="77777777" w:rsidTr="00972F5F">
        <w:tc>
          <w:tcPr>
            <w:tcW w:w="558" w:type="pct"/>
          </w:tcPr>
          <w:p w14:paraId="658341CA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777FE24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0018E6B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56568B3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5128577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13B0291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68259F1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3EAFC784" w14:textId="77777777" w:rsidTr="00972F5F">
        <w:tc>
          <w:tcPr>
            <w:tcW w:w="558" w:type="pct"/>
          </w:tcPr>
          <w:p w14:paraId="2C28E4B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37DBDB09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086EC0D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1BE8A00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465098B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1CFF92B4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13ABBE4A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5A936587" w14:textId="77777777" w:rsidTr="00972F5F">
        <w:tc>
          <w:tcPr>
            <w:tcW w:w="558" w:type="pct"/>
          </w:tcPr>
          <w:p w14:paraId="7885FA5A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46E2420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710B358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5612082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0CCEFD4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7BD69EF2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739C9F2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18C19487" w14:textId="77777777" w:rsidTr="00972F5F">
        <w:tc>
          <w:tcPr>
            <w:tcW w:w="558" w:type="pct"/>
          </w:tcPr>
          <w:p w14:paraId="63AAC05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28A18A5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58452969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70527A02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271F88E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7FD3C83A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7AB54FC1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2733B867" w14:textId="77777777" w:rsidTr="00972F5F">
        <w:tc>
          <w:tcPr>
            <w:tcW w:w="558" w:type="pct"/>
          </w:tcPr>
          <w:p w14:paraId="556BCAC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234FC01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4588ECE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30F421E5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20C523D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45FC93D2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05BFB94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408FAA8E" w14:textId="77777777" w:rsidTr="00972F5F">
        <w:tc>
          <w:tcPr>
            <w:tcW w:w="558" w:type="pct"/>
          </w:tcPr>
          <w:p w14:paraId="06361892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645941A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4F38686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42091A5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72456CC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6C6AE5F5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5C04D5E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3CD7E414" w14:textId="77777777" w:rsidTr="00972F5F">
        <w:tc>
          <w:tcPr>
            <w:tcW w:w="558" w:type="pct"/>
          </w:tcPr>
          <w:p w14:paraId="628EF209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20E8250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04E23F24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769CEC44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7D20E2A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71A383D1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2904EBD4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55ED3C7B" w14:textId="77777777" w:rsidTr="00972F5F">
        <w:tc>
          <w:tcPr>
            <w:tcW w:w="558" w:type="pct"/>
          </w:tcPr>
          <w:p w14:paraId="4155B8B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109C427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55AD832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7C8C448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2C2EE4F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1E118DA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2273F791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355AD488" w14:textId="77777777" w:rsidTr="00972F5F">
        <w:tc>
          <w:tcPr>
            <w:tcW w:w="558" w:type="pct"/>
          </w:tcPr>
          <w:p w14:paraId="09362D7A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7E7B5F4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5E0355A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40FAA5E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6ABADFB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1E2538B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14FC7D2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4959CE12" w14:textId="77777777" w:rsidTr="00972F5F">
        <w:tc>
          <w:tcPr>
            <w:tcW w:w="558" w:type="pct"/>
          </w:tcPr>
          <w:p w14:paraId="78982D2F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010A64B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06C708C5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1CA80ED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764DFF9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2953563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7D1FD5C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73C3EBF3" w14:textId="77777777" w:rsidTr="00972F5F">
        <w:tc>
          <w:tcPr>
            <w:tcW w:w="558" w:type="pct"/>
          </w:tcPr>
          <w:p w14:paraId="15437629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5818D2C4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4B5A9B2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6DFFA50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036AC04F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3160442F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55247C5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18736BD4" w14:textId="77777777" w:rsidTr="00972F5F">
        <w:tc>
          <w:tcPr>
            <w:tcW w:w="558" w:type="pct"/>
          </w:tcPr>
          <w:p w14:paraId="3E3FC642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2FA5AAE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019AC42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2963CA49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74541C3F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59CC9E6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19E59AE1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3367407C" w14:textId="77777777" w:rsidTr="00972F5F">
        <w:tc>
          <w:tcPr>
            <w:tcW w:w="558" w:type="pct"/>
          </w:tcPr>
          <w:p w14:paraId="1EFC5F7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52E600B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5CB71D3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77E8968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30E49BA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4D3530CF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0C9E63C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0A1B1C40" w14:textId="77777777" w:rsidTr="00972F5F">
        <w:tc>
          <w:tcPr>
            <w:tcW w:w="558" w:type="pct"/>
          </w:tcPr>
          <w:p w14:paraId="1B219171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71D55EF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21A8E51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6768DE5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3D26CB02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1446DAE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7D498FB5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7B4C645B" w14:textId="77777777" w:rsidTr="00972F5F">
        <w:tc>
          <w:tcPr>
            <w:tcW w:w="558" w:type="pct"/>
          </w:tcPr>
          <w:p w14:paraId="4D1782B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19FE7A8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52B0456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4F63FDA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4A07AD9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239B483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172ED92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64DF2335" w14:textId="77777777" w:rsidTr="00972F5F">
        <w:tc>
          <w:tcPr>
            <w:tcW w:w="558" w:type="pct"/>
          </w:tcPr>
          <w:p w14:paraId="3CB2FF0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39EF89A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35800BF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0C5866E4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366FEFFA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7F5617A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24D6F0C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78611ABA" w14:textId="77777777" w:rsidTr="00972F5F">
        <w:tc>
          <w:tcPr>
            <w:tcW w:w="558" w:type="pct"/>
          </w:tcPr>
          <w:p w14:paraId="5F56953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17A6A36A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6ED7E3D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6B4C69C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6D82B375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4A2B8A5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0365EDD1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70E18F43" w14:textId="77777777" w:rsidTr="00972F5F">
        <w:tc>
          <w:tcPr>
            <w:tcW w:w="558" w:type="pct"/>
          </w:tcPr>
          <w:p w14:paraId="404B4D6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23E6322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511FD18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4CB6C299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1A54402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2D2DC01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4F2F9E8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1AF765E1" w14:textId="77777777" w:rsidTr="00972F5F">
        <w:tc>
          <w:tcPr>
            <w:tcW w:w="558" w:type="pct"/>
          </w:tcPr>
          <w:p w14:paraId="1841DE99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320564B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13F628E9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658C375A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4F34673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28678111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25CF40D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2C6243D8" w14:textId="77777777" w:rsidTr="00972F5F">
        <w:tc>
          <w:tcPr>
            <w:tcW w:w="558" w:type="pct"/>
          </w:tcPr>
          <w:p w14:paraId="200C203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0C3B94C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64C83B4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70965B6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533E0F2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0ED851F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1BCD41C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65F3FA57" w14:textId="77777777" w:rsidTr="00972F5F">
        <w:tc>
          <w:tcPr>
            <w:tcW w:w="558" w:type="pct"/>
          </w:tcPr>
          <w:p w14:paraId="50D17E4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0FE718B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2FAC7FB9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07ACA21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04D41E7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58A05161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195ED3E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6ED7B19E" w14:textId="77777777" w:rsidTr="00972F5F">
        <w:tc>
          <w:tcPr>
            <w:tcW w:w="558" w:type="pct"/>
          </w:tcPr>
          <w:p w14:paraId="5BD7C90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0046E65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3AFF22D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68E89BBF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3EABF07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6534C54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3481B3B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32C1451C" w14:textId="77777777" w:rsidTr="00972F5F">
        <w:tc>
          <w:tcPr>
            <w:tcW w:w="558" w:type="pct"/>
          </w:tcPr>
          <w:p w14:paraId="63C5E133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395D437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49F1C8DA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5BB33BD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060CAA5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2EEF744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334D2CED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6A56F74D" w14:textId="77777777" w:rsidTr="00972F5F">
        <w:tc>
          <w:tcPr>
            <w:tcW w:w="558" w:type="pct"/>
          </w:tcPr>
          <w:p w14:paraId="3B8501D0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78A35CB4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2E2864EC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5EB46B34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4A818FF1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677BF986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1A2075E1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0723E54D" w14:textId="77777777" w:rsidTr="00972F5F">
        <w:tc>
          <w:tcPr>
            <w:tcW w:w="558" w:type="pct"/>
          </w:tcPr>
          <w:p w14:paraId="255A3884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862" w:type="pct"/>
          </w:tcPr>
          <w:p w14:paraId="1136D6E1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7FDE2EA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09B1CB3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04CDB62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62D1C05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23CCE96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8723EE" w:rsidRPr="005004BC" w14:paraId="62EA6831" w14:textId="77777777" w:rsidTr="00972F5F">
        <w:tc>
          <w:tcPr>
            <w:tcW w:w="558" w:type="pct"/>
          </w:tcPr>
          <w:p w14:paraId="07206144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  <w:bookmarkStart w:id="0" w:name="dm1"/>
            <w:bookmarkEnd w:id="0"/>
          </w:p>
        </w:tc>
        <w:tc>
          <w:tcPr>
            <w:tcW w:w="862" w:type="pct"/>
          </w:tcPr>
          <w:p w14:paraId="00401A3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58" w:type="pct"/>
          </w:tcPr>
          <w:p w14:paraId="363A5F69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679" w:type="pct"/>
          </w:tcPr>
          <w:p w14:paraId="786B1828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3F8ABD07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33" w:type="pct"/>
          </w:tcPr>
          <w:p w14:paraId="4882912E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776" w:type="pct"/>
          </w:tcPr>
          <w:p w14:paraId="5408712B" w14:textId="77777777" w:rsidR="008723EE" w:rsidRPr="005004BC" w:rsidRDefault="008723EE" w:rsidP="002220E2">
            <w:pPr>
              <w:numPr>
                <w:ilvl w:val="12"/>
                <w:numId w:val="0"/>
              </w:num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</w:tr>
    </w:tbl>
    <w:p w14:paraId="55AC1D61" w14:textId="77777777" w:rsidR="002220E2" w:rsidRPr="005004BC" w:rsidRDefault="002220E2" w:rsidP="002220E2">
      <w:pPr>
        <w:pStyle w:val="Header"/>
        <w:numPr>
          <w:ilvl w:val="12"/>
          <w:numId w:val="0"/>
        </w:numPr>
        <w:tabs>
          <w:tab w:val="left" w:pos="288"/>
        </w:tabs>
        <w:jc w:val="center"/>
        <w:rPr>
          <w:rFonts w:asciiTheme="majorHAnsi" w:hAnsiTheme="majorHAnsi"/>
          <w:b/>
          <w:sz w:val="22"/>
          <w:szCs w:val="22"/>
        </w:rPr>
        <w:sectPr w:rsidR="002220E2" w:rsidRPr="005004BC" w:rsidSect="002220E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code="1"/>
          <w:pgMar w:top="1008" w:right="1008" w:bottom="1008" w:left="1008" w:header="720" w:footer="720" w:gutter="0"/>
          <w:cols w:space="720"/>
          <w:docGrid w:linePitch="326"/>
        </w:sectPr>
      </w:pPr>
    </w:p>
    <w:p w14:paraId="46EFFC90" w14:textId="77777777" w:rsidR="00FA37AD" w:rsidRPr="005004BC" w:rsidRDefault="00FA37AD">
      <w:pPr>
        <w:rPr>
          <w:rFonts w:asciiTheme="majorHAnsi" w:hAnsiTheme="majorHAnsi"/>
          <w:sz w:val="22"/>
          <w:szCs w:val="22"/>
        </w:rPr>
      </w:pPr>
    </w:p>
    <w:sectPr w:rsidR="00FA37AD" w:rsidRPr="005004BC" w:rsidSect="00156D4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32A38" w14:textId="77777777" w:rsidR="0078741C" w:rsidRDefault="0078741C" w:rsidP="002220E2">
      <w:r>
        <w:separator/>
      </w:r>
    </w:p>
  </w:endnote>
  <w:endnote w:type="continuationSeparator" w:id="0">
    <w:p w14:paraId="3AB0E482" w14:textId="77777777" w:rsidR="0078741C" w:rsidRDefault="0078741C" w:rsidP="00222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7AA7D" w14:textId="77777777" w:rsidR="007F1450" w:rsidRDefault="007F14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978126"/>
      <w:docPartObj>
        <w:docPartGallery w:val="Page Numbers (Bottom of Page)"/>
        <w:docPartUnique/>
      </w:docPartObj>
    </w:sdtPr>
    <w:sdtEndPr>
      <w:rPr>
        <w:rFonts w:asciiTheme="majorHAnsi" w:hAnsiTheme="majorHAnsi"/>
      </w:rPr>
    </w:sdtEndPr>
    <w:sdtContent>
      <w:sdt>
        <w:sdtPr>
          <w:rPr>
            <w:rFonts w:asciiTheme="majorHAnsi" w:hAnsiTheme="majorHAnsi"/>
          </w:r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04CF7208" w14:textId="2E95DB3D" w:rsidR="002220E2" w:rsidRPr="005004BC" w:rsidRDefault="002220E2">
            <w:pPr>
              <w:pStyle w:val="Footer"/>
              <w:jc w:val="center"/>
              <w:rPr>
                <w:rFonts w:asciiTheme="majorHAnsi" w:hAnsiTheme="majorHAnsi"/>
              </w:rPr>
            </w:pPr>
            <w:r w:rsidRPr="005004BC">
              <w:rPr>
                <w:rFonts w:asciiTheme="majorHAnsi" w:hAnsiTheme="majorHAnsi"/>
                <w:sz w:val="22"/>
                <w:szCs w:val="22"/>
              </w:rPr>
              <w:t>Page___ of ____</w:t>
            </w:r>
            <w:r w:rsidR="00023CB1">
              <w:rPr>
                <w:rFonts w:asciiTheme="majorHAnsi" w:hAnsiTheme="majorHAnsi"/>
                <w:sz w:val="22"/>
                <w:szCs w:val="22"/>
              </w:rPr>
              <w:tab/>
            </w:r>
            <w:r w:rsidR="00023CB1">
              <w:rPr>
                <w:rFonts w:asciiTheme="majorHAnsi" w:hAnsiTheme="majorHAnsi"/>
                <w:sz w:val="22"/>
                <w:szCs w:val="22"/>
              </w:rPr>
              <w:tab/>
            </w:r>
            <w:r w:rsidR="00911421">
              <w:rPr>
                <w:rFonts w:asciiTheme="majorHAnsi" w:hAnsiTheme="majorHAnsi"/>
                <w:sz w:val="22"/>
                <w:szCs w:val="22"/>
              </w:rPr>
              <w:t>Effective Date</w:t>
            </w:r>
            <w:r w:rsidR="00023CB1">
              <w:rPr>
                <w:rFonts w:asciiTheme="majorHAnsi" w:hAnsiTheme="majorHAnsi"/>
                <w:sz w:val="22"/>
                <w:szCs w:val="22"/>
              </w:rPr>
              <w:t xml:space="preserve">: </w:t>
            </w:r>
            <w:r w:rsidR="009B01C2">
              <w:rPr>
                <w:rFonts w:ascii="Cambria" w:hAnsi="Cambria"/>
                <w:bCs/>
              </w:rPr>
              <w:t>16-DEC-2022</w:t>
            </w:r>
          </w:p>
        </w:sdtContent>
      </w:sdt>
    </w:sdtContent>
  </w:sdt>
  <w:p w14:paraId="255657CD" w14:textId="77777777" w:rsidR="00DC1165" w:rsidRPr="002220E2" w:rsidRDefault="009B01C2" w:rsidP="002220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0D78F" w14:textId="77777777" w:rsidR="007F1450" w:rsidRDefault="007F14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4C232" w14:textId="77777777" w:rsidR="0078741C" w:rsidRDefault="0078741C" w:rsidP="002220E2">
      <w:r>
        <w:separator/>
      </w:r>
    </w:p>
  </w:footnote>
  <w:footnote w:type="continuationSeparator" w:id="0">
    <w:p w14:paraId="66D6FD78" w14:textId="77777777" w:rsidR="0078741C" w:rsidRDefault="0078741C" w:rsidP="002220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56159" w14:textId="77777777" w:rsidR="007F1450" w:rsidRDefault="007F14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A7621" w14:textId="6CFA2309" w:rsidR="00DC1165" w:rsidRPr="005004BC" w:rsidRDefault="002927C0">
    <w:pPr>
      <w:pStyle w:val="Header"/>
      <w:numPr>
        <w:ilvl w:val="12"/>
        <w:numId w:val="0"/>
      </w:numPr>
      <w:rPr>
        <w:rFonts w:asciiTheme="majorHAnsi" w:hAnsiTheme="majorHAnsi"/>
        <w:sz w:val="22"/>
        <w:szCs w:val="22"/>
      </w:rPr>
    </w:pPr>
    <w:r>
      <w:rPr>
        <w:rFonts w:ascii="Cambria" w:hAnsi="Cambria"/>
        <w:sz w:val="22"/>
      </w:rPr>
      <w:t>OSUWMC COM-</w:t>
    </w:r>
    <w:r w:rsidR="007F1450">
      <w:rPr>
        <w:rFonts w:ascii="Cambria" w:hAnsi="Cambria"/>
        <w:sz w:val="22"/>
      </w:rPr>
      <w:t xml:space="preserve">CCRM </w:t>
    </w:r>
    <w:r w:rsidR="00B76C9E">
      <w:rPr>
        <w:rFonts w:asciiTheme="majorHAnsi" w:hAnsiTheme="majorHAnsi"/>
        <w:sz w:val="22"/>
        <w:szCs w:val="22"/>
      </w:rPr>
      <w:t>SOP-14</w:t>
    </w:r>
  </w:p>
  <w:p w14:paraId="3D92B392" w14:textId="77777777" w:rsidR="002220E2" w:rsidRPr="005004BC" w:rsidRDefault="002220E2">
    <w:pPr>
      <w:pStyle w:val="Header"/>
      <w:numPr>
        <w:ilvl w:val="12"/>
        <w:numId w:val="0"/>
      </w:numPr>
      <w:rPr>
        <w:rFonts w:asciiTheme="majorHAnsi" w:hAnsiTheme="majorHAnsi"/>
        <w:sz w:val="22"/>
        <w:szCs w:val="22"/>
      </w:rPr>
    </w:pPr>
    <w:r w:rsidRPr="005004BC">
      <w:rPr>
        <w:rFonts w:asciiTheme="majorHAnsi" w:hAnsiTheme="majorHAnsi"/>
        <w:sz w:val="22"/>
        <w:szCs w:val="22"/>
      </w:rPr>
      <w:t>Research Specimen Management</w:t>
    </w:r>
  </w:p>
  <w:p w14:paraId="3FFFAAE0" w14:textId="318A2A8B" w:rsidR="002220E2" w:rsidRPr="005004BC" w:rsidRDefault="000A0A5D">
    <w:pPr>
      <w:pStyle w:val="Header"/>
      <w:numPr>
        <w:ilvl w:val="12"/>
        <w:numId w:val="0"/>
      </w:numPr>
      <w:rPr>
        <w:rFonts w:asciiTheme="majorHAnsi" w:hAnsiTheme="majorHAnsi"/>
        <w:sz w:val="22"/>
        <w:szCs w:val="22"/>
      </w:rPr>
    </w:pPr>
    <w:r>
      <w:rPr>
        <w:rFonts w:asciiTheme="majorHAnsi" w:hAnsiTheme="majorHAnsi"/>
        <w:sz w:val="22"/>
        <w:szCs w:val="22"/>
      </w:rPr>
      <w:t xml:space="preserve">Attachment </w:t>
    </w:r>
    <w:r w:rsidR="00972F5F">
      <w:rPr>
        <w:rFonts w:asciiTheme="majorHAnsi" w:hAnsiTheme="majorHAnsi"/>
        <w:sz w:val="22"/>
        <w:szCs w:val="22"/>
      </w:rPr>
      <w:t>B</w:t>
    </w:r>
  </w:p>
  <w:p w14:paraId="4E4B2E1D" w14:textId="77777777" w:rsidR="00135AEA" w:rsidRPr="002220E2" w:rsidRDefault="00135AEA">
    <w:pPr>
      <w:pStyle w:val="Header"/>
      <w:numPr>
        <w:ilvl w:val="12"/>
        <w:numId w:val="0"/>
      </w:numPr>
      <w:rPr>
        <w:rFonts w:ascii="Times New Roman" w:hAnsi="Times New Roma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3F01" w14:textId="77777777" w:rsidR="007F1450" w:rsidRDefault="007F14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jC3NDcA0sYWJko6SsGpxcWZ+XkgBYa1AEiduLgsAAAA"/>
  </w:docVars>
  <w:rsids>
    <w:rsidRoot w:val="002220E2"/>
    <w:rsid w:val="000222B5"/>
    <w:rsid w:val="00023CB1"/>
    <w:rsid w:val="00090A74"/>
    <w:rsid w:val="000A0A5D"/>
    <w:rsid w:val="000D5FF7"/>
    <w:rsid w:val="001021F9"/>
    <w:rsid w:val="001172A0"/>
    <w:rsid w:val="00135AEA"/>
    <w:rsid w:val="00145CF3"/>
    <w:rsid w:val="00184798"/>
    <w:rsid w:val="001B645B"/>
    <w:rsid w:val="001F128B"/>
    <w:rsid w:val="002220E2"/>
    <w:rsid w:val="00234CB5"/>
    <w:rsid w:val="0029136F"/>
    <w:rsid w:val="002927C0"/>
    <w:rsid w:val="002D7A72"/>
    <w:rsid w:val="003A7B59"/>
    <w:rsid w:val="003B7C29"/>
    <w:rsid w:val="003F4FD5"/>
    <w:rsid w:val="004849E8"/>
    <w:rsid w:val="00491E6A"/>
    <w:rsid w:val="004F243E"/>
    <w:rsid w:val="005004BC"/>
    <w:rsid w:val="005135C8"/>
    <w:rsid w:val="0052668D"/>
    <w:rsid w:val="005D3823"/>
    <w:rsid w:val="005F10DA"/>
    <w:rsid w:val="0061548B"/>
    <w:rsid w:val="006249DD"/>
    <w:rsid w:val="006C77E6"/>
    <w:rsid w:val="0074134B"/>
    <w:rsid w:val="00747646"/>
    <w:rsid w:val="0076264E"/>
    <w:rsid w:val="0078741C"/>
    <w:rsid w:val="007F1450"/>
    <w:rsid w:val="0080109A"/>
    <w:rsid w:val="008723EE"/>
    <w:rsid w:val="00895A84"/>
    <w:rsid w:val="00911421"/>
    <w:rsid w:val="00962AEF"/>
    <w:rsid w:val="00972F5F"/>
    <w:rsid w:val="009A7AA7"/>
    <w:rsid w:val="009B01C2"/>
    <w:rsid w:val="00AC678E"/>
    <w:rsid w:val="00B56947"/>
    <w:rsid w:val="00B76C9E"/>
    <w:rsid w:val="00BF26AF"/>
    <w:rsid w:val="00C27F33"/>
    <w:rsid w:val="00C40EA9"/>
    <w:rsid w:val="00C52F33"/>
    <w:rsid w:val="00C938E4"/>
    <w:rsid w:val="00CE18D1"/>
    <w:rsid w:val="00D338B1"/>
    <w:rsid w:val="00D6675F"/>
    <w:rsid w:val="00D71C2B"/>
    <w:rsid w:val="00D81F18"/>
    <w:rsid w:val="00DA2CB8"/>
    <w:rsid w:val="00F6336F"/>
    <w:rsid w:val="00FA3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87D94"/>
  <w15:docId w15:val="{262F1136-DB69-439B-94F5-F71937D93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0E2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220E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20E2"/>
    <w:rPr>
      <w:rFonts w:ascii="Arial" w:eastAsia="Times New Roman" w:hAnsi="Arial" w:cs="Times New Roman"/>
      <w:sz w:val="24"/>
      <w:szCs w:val="20"/>
    </w:rPr>
  </w:style>
  <w:style w:type="character" w:styleId="PageNumber">
    <w:name w:val="page number"/>
    <w:basedOn w:val="DefaultParagraphFont"/>
    <w:uiPriority w:val="99"/>
    <w:rsid w:val="002220E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220E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0E2"/>
    <w:rPr>
      <w:rFonts w:ascii="Arial" w:eastAsia="Times New Roman" w:hAnsi="Arial" w:cs="Times New Roman"/>
      <w:sz w:val="24"/>
      <w:szCs w:val="20"/>
    </w:rPr>
  </w:style>
  <w:style w:type="table" w:styleId="TableGrid">
    <w:name w:val="Table Grid"/>
    <w:basedOn w:val="TableNormal"/>
    <w:uiPriority w:val="59"/>
    <w:rsid w:val="003A7B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27F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7F3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7F33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7F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7F33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7F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F33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9136F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curity_x0020_Disclaimer xmlns="http://schemas.microsoft.com/sharepoint/v3">Yes</Security_x0020_Disclaimer>
    <Data_x0020_Classification xmlns="http://schemas.microsoft.com/sharepoint/v3">Limited Access</Data_x0020_Classification>
    <Finalized xmlns="20340ee8-23d7-49a1-b102-d645952dce4c">false</Finalized>
    <Reviewed_x0020_by_x0020_Meliha xmlns="20340ee8-23d7-49a1-b102-d645952dce4c">false</Reviewed_x0020_by_x0020_Meliha>
    <Reviewed_x0020_by_x0020_Sarah xmlns="20340ee8-23d7-49a1-b102-d645952dce4c">false</Reviewed_x0020_by_x0020_Sarah>
    <Notes_x002f_Comments xmlns="20340ee8-23d7-49a1-b102-d645952dce4c" xsi:nil="true"/>
    <Reviewed_x0020_by_x0020_Vanessa_x0020_and_x0020_Finalized xmlns="20340ee8-23d7-49a1-b102-d645952dce4c">false</Reviewed_x0020_by_x0020_Vanessa_x0020_and_x0020_Finalize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1FC3522A79F46A0C8C2FFC32D94F4" ma:contentTypeVersion="5" ma:contentTypeDescription="Create a new document." ma:contentTypeScope="" ma:versionID="244eb93c9cdd90016b88e9bcbf40f8cf">
  <xsd:schema xmlns:xsd="http://www.w3.org/2001/XMLSchema" xmlns:xs="http://www.w3.org/2001/XMLSchema" xmlns:p="http://schemas.microsoft.com/office/2006/metadata/properties" xmlns:ns1="http://schemas.microsoft.com/sharepoint/v3" xmlns:ns2="20340ee8-23d7-49a1-b102-d645952dce4c" targetNamespace="http://schemas.microsoft.com/office/2006/metadata/properties" ma:root="true" ma:fieldsID="e47e0208f63138f0b910976c70ae356e" ns1:_="" ns2:_="">
    <xsd:import namespace="http://schemas.microsoft.com/sharepoint/v3"/>
    <xsd:import namespace="20340ee8-23d7-49a1-b102-d645952dce4c"/>
    <xsd:element name="properties">
      <xsd:complexType>
        <xsd:sequence>
          <xsd:element name="documentManagement">
            <xsd:complexType>
              <xsd:all>
                <xsd:element ref="ns1:Data_x0020_Classification"/>
                <xsd:element ref="ns1:Security_x0020_Disclaimer"/>
                <xsd:element ref="ns2:Reviewed_x0020_by_x0020_Meliha" minOccurs="0"/>
                <xsd:element ref="ns2:Reviewed_x0020_by_x0020_Sarah" minOccurs="0"/>
                <xsd:element ref="ns2:Reviewed_x0020_by_x0020_Vanessa_x0020_and_x0020_Finalized" minOccurs="0"/>
                <xsd:element ref="ns2:Finalized" minOccurs="0"/>
                <xsd:element ref="ns2:Notes_x002f_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ata_x0020_Classification" ma:index="8" ma:displayName="Data Classification" ma:default="Limited Access" ma:format="Dropdown" ma:internalName="Data_x0020_Classification">
      <xsd:simpleType>
        <xsd:restriction base="dms:Choice">
          <xsd:enumeration value="Public"/>
          <xsd:enumeration value="Limited Access"/>
        </xsd:restriction>
      </xsd:simpleType>
    </xsd:element>
    <xsd:element name="Security_x0020_Disclaimer" ma:index="9" ma:displayName="Security Disclaimer" ma:description="This document does not contain Personal Health Information (PHI) or other restricted data." ma:format="Dropdown" ma:internalName="Security_x0020_Disclaimer">
      <xsd:simpleType>
        <xsd:restriction base="dms:Choice"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40ee8-23d7-49a1-b102-d645952dce4c" elementFormDefault="qualified">
    <xsd:import namespace="http://schemas.microsoft.com/office/2006/documentManagement/types"/>
    <xsd:import namespace="http://schemas.microsoft.com/office/infopath/2007/PartnerControls"/>
    <xsd:element name="Reviewed_x0020_by_x0020_Meliha" ma:index="10" nillable="true" ma:displayName="Reviewed by Meliha" ma:default="0" ma:internalName="Reviewed_x0020_by_x0020_Meliha">
      <xsd:simpleType>
        <xsd:restriction base="dms:Boolean"/>
      </xsd:simpleType>
    </xsd:element>
    <xsd:element name="Reviewed_x0020_by_x0020_Sarah" ma:index="11" nillable="true" ma:displayName="Reviewed by Sarah" ma:default="0" ma:internalName="Reviewed_x0020_by_x0020_Sarah">
      <xsd:simpleType>
        <xsd:restriction base="dms:Boolean"/>
      </xsd:simpleType>
    </xsd:element>
    <xsd:element name="Reviewed_x0020_by_x0020_Vanessa_x0020_and_x0020_Finalized" ma:index="12" nillable="true" ma:displayName="Reviewed by Vanessa" ma:default="0" ma:internalName="Reviewed_x0020_by_x0020_Vanessa_x0020_and_x0020_Finalized">
      <xsd:simpleType>
        <xsd:restriction base="dms:Boolean"/>
      </xsd:simpleType>
    </xsd:element>
    <xsd:element name="Finalized" ma:index="13" nillable="true" ma:displayName="Finalized" ma:default="0" ma:internalName="Finalized">
      <xsd:simpleType>
        <xsd:restriction base="dms:Boolean"/>
      </xsd:simpleType>
    </xsd:element>
    <xsd:element name="Notes_x002f_Comments" ma:index="14" nillable="true" ma:displayName="Notes/Comments" ma:internalName="Notes_x002f_Comment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05B861-B21F-4679-B6A0-FCD0FE6ED833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20340ee8-23d7-49a1-b102-d645952dce4c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A1C23AF-89B8-4473-9212-74A9D5B7F5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CD8E3C-E68A-47FD-8BCB-76D5172742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0340ee8-23d7-49a1-b102-d645952dce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UMC</Company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70</dc:creator>
  <cp:keywords/>
  <dc:description/>
  <cp:lastModifiedBy>Hafer, Lisa</cp:lastModifiedBy>
  <cp:revision>7</cp:revision>
  <cp:lastPrinted>2011-06-06T14:38:00Z</cp:lastPrinted>
  <dcterms:created xsi:type="dcterms:W3CDTF">2019-05-21T13:35:00Z</dcterms:created>
  <dcterms:modified xsi:type="dcterms:W3CDTF">2022-10-25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1FC3522A79F46A0C8C2FFC32D94F4</vt:lpwstr>
  </property>
</Properties>
</file>